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4AE53FAC" w:rsidR="008A0D8F" w:rsidRPr="00C01A53" w:rsidRDefault="008A7FDA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January 13, 2026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F95848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129E8F79" w14:textId="77777777" w:rsidR="00F95848" w:rsidRPr="00F95848" w:rsidRDefault="00BA06EA" w:rsidP="00214247">
      <w:pPr>
        <w:pStyle w:val="ListParagraph"/>
        <w:numPr>
          <w:ilvl w:val="0"/>
          <w:numId w:val="1"/>
        </w:numPr>
        <w:spacing w:after="0" w:line="360" w:lineRule="auto"/>
      </w:pPr>
      <w:r w:rsidRPr="00F95848">
        <w:rPr>
          <w:rFonts w:cstheme="minorHAnsi"/>
        </w:rPr>
        <w:t>State Funding Request</w:t>
      </w:r>
      <w:r w:rsidR="008A7FDA" w:rsidRPr="00F95848">
        <w:rPr>
          <w:rFonts w:cstheme="minorHAnsi"/>
        </w:rPr>
        <w:t xml:space="preserve"> – Update from Jane Hays</w:t>
      </w:r>
    </w:p>
    <w:p w14:paraId="6A02A4D8" w14:textId="77777777" w:rsidR="00F95848" w:rsidRPr="00F95848" w:rsidRDefault="00F95848" w:rsidP="00F95848">
      <w:pPr>
        <w:pStyle w:val="ListParagraph"/>
        <w:spacing w:after="0" w:line="360" w:lineRule="auto"/>
      </w:pPr>
    </w:p>
    <w:p w14:paraId="56D4E504" w14:textId="1A6E6426" w:rsidR="000E1F1B" w:rsidRPr="000E1F1B" w:rsidRDefault="00BF5E47" w:rsidP="000E1F1B">
      <w:pPr>
        <w:pStyle w:val="ListParagraph"/>
        <w:numPr>
          <w:ilvl w:val="0"/>
          <w:numId w:val="1"/>
        </w:numPr>
        <w:spacing w:after="0" w:line="360" w:lineRule="auto"/>
      </w:pPr>
      <w:r w:rsidRPr="00F95848">
        <w:rPr>
          <w:rFonts w:cstheme="minorHAnsi"/>
        </w:rPr>
        <w:t>NRULPC Min</w:t>
      </w:r>
      <w:r w:rsidR="00D0115C" w:rsidRPr="00F95848">
        <w:rPr>
          <w:rFonts w:cstheme="minorHAnsi"/>
        </w:rPr>
        <w:t xml:space="preserve">e Teacher </w:t>
      </w:r>
      <w:r w:rsidR="00C17D49" w:rsidRPr="00F95848">
        <w:rPr>
          <w:rFonts w:cstheme="minorHAnsi"/>
        </w:rPr>
        <w:t>Training</w:t>
      </w:r>
      <w:r w:rsidR="00D0115C" w:rsidRPr="00F95848">
        <w:rPr>
          <w:rFonts w:cstheme="minorHAnsi"/>
        </w:rPr>
        <w:t xml:space="preserve"> Program – Taylor</w:t>
      </w:r>
      <w:r w:rsidR="007338FA" w:rsidRPr="00F95848">
        <w:rPr>
          <w:rFonts w:cstheme="minorHAnsi"/>
        </w:rPr>
        <w:t xml:space="preserve"> Rogers Johnson</w:t>
      </w:r>
    </w:p>
    <w:p w14:paraId="0CF37AE7" w14:textId="299EDF36" w:rsidR="000E1F1B" w:rsidRPr="000E1F1B" w:rsidRDefault="000E1F1B" w:rsidP="000E1F1B">
      <w:pPr>
        <w:pStyle w:val="ListParagraph"/>
        <w:spacing w:after="0" w:line="360" w:lineRule="auto"/>
      </w:pPr>
    </w:p>
    <w:p w14:paraId="7BBA5B6C" w14:textId="7802859B" w:rsidR="000E1F1B" w:rsidRPr="007338FA" w:rsidRDefault="000E1F1B" w:rsidP="000E1F1B">
      <w:pPr>
        <w:pStyle w:val="ListParagraph"/>
        <w:numPr>
          <w:ilvl w:val="0"/>
          <w:numId w:val="1"/>
        </w:numPr>
        <w:spacing w:after="0" w:line="360" w:lineRule="auto"/>
      </w:pPr>
      <w:r>
        <w:t>Update on FY27 University Budget – Anaplan plus</w:t>
      </w:r>
    </w:p>
    <w:p w14:paraId="0C377E92" w14:textId="587A7751" w:rsidR="00656ED7" w:rsidRDefault="00D0115C" w:rsidP="00F95848">
      <w:pPr>
        <w:pStyle w:val="ListParagraph"/>
        <w:spacing w:after="0" w:line="360" w:lineRule="auto"/>
      </w:pPr>
      <w:r>
        <w:rPr>
          <w:rFonts w:cstheme="minorHAnsi"/>
        </w:rPr>
        <w:t xml:space="preserve"> </w:t>
      </w:r>
    </w:p>
    <w:p w14:paraId="2AA7C6F9" w14:textId="0831F111" w:rsidR="00656ED7" w:rsidRDefault="007338FA" w:rsidP="00F95848">
      <w:pPr>
        <w:pStyle w:val="ListParagraph"/>
        <w:numPr>
          <w:ilvl w:val="0"/>
          <w:numId w:val="1"/>
        </w:numPr>
        <w:spacing w:after="0" w:line="360" w:lineRule="auto"/>
      </w:pPr>
      <w:r>
        <w:t>Date for in-person CED meeting</w:t>
      </w:r>
    </w:p>
    <w:p w14:paraId="0F845776" w14:textId="77777777" w:rsidR="00656ED7" w:rsidRDefault="00656ED7" w:rsidP="00F95848">
      <w:pPr>
        <w:pStyle w:val="ListParagraph"/>
        <w:spacing w:after="0" w:line="360" w:lineRule="auto"/>
      </w:pPr>
    </w:p>
    <w:p w14:paraId="66F95A8E" w14:textId="4E7D7064" w:rsidR="000313A6" w:rsidRDefault="004D1D7F" w:rsidP="00F95848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APR and staff reviews coming up – any </w:t>
      </w:r>
      <w:r w:rsidR="00C17D49">
        <w:t>questions</w:t>
      </w:r>
      <w:r>
        <w:t xml:space="preserve"> or clarifications </w:t>
      </w:r>
    </w:p>
    <w:p w14:paraId="67925F0B" w14:textId="77777777" w:rsidR="004D1D7F" w:rsidRDefault="004D1D7F" w:rsidP="00F95848">
      <w:pPr>
        <w:pStyle w:val="ListParagraph"/>
        <w:spacing w:after="0" w:line="360" w:lineRule="auto"/>
      </w:pPr>
    </w:p>
    <w:p w14:paraId="711252A4" w14:textId="010F5BB7" w:rsidR="000313A6" w:rsidRDefault="000313A6" w:rsidP="00F95848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Around the </w:t>
      </w:r>
      <w:r w:rsidR="002A5920">
        <w:t>State</w:t>
      </w:r>
    </w:p>
    <w:p w14:paraId="25EA01E4" w14:textId="77777777" w:rsidR="00CB1BF0" w:rsidRDefault="00CB1BF0" w:rsidP="009348C0">
      <w:pPr>
        <w:spacing w:line="360" w:lineRule="auto"/>
        <w:ind w:left="1450"/>
      </w:pPr>
    </w:p>
    <w:p w14:paraId="380676F1" w14:textId="77777777" w:rsidR="00CB1BF0" w:rsidRDefault="00CB1BF0" w:rsidP="009348C0">
      <w:pPr>
        <w:spacing w:line="360" w:lineRule="auto"/>
        <w:ind w:left="1450"/>
      </w:pPr>
    </w:p>
    <w:p w14:paraId="0A4AAB53" w14:textId="77777777" w:rsidR="00CB1BF0" w:rsidRDefault="00CB1BF0" w:rsidP="009348C0">
      <w:pPr>
        <w:spacing w:line="360" w:lineRule="auto"/>
        <w:ind w:left="1450"/>
      </w:pPr>
    </w:p>
    <w:p w14:paraId="7B4ECA04" w14:textId="77777777" w:rsidR="00CB1BF0" w:rsidRDefault="00CB1BF0" w:rsidP="009348C0">
      <w:pPr>
        <w:spacing w:line="360" w:lineRule="auto"/>
        <w:ind w:left="1450"/>
      </w:pPr>
    </w:p>
    <w:p w14:paraId="2E14A202" w14:textId="196390DC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833C1A">
        <w:rPr>
          <w:b/>
          <w:bCs/>
          <w:szCs w:val="24"/>
        </w:rPr>
        <w:t>February 10, 2026</w:t>
      </w:r>
      <w:r w:rsidR="00A3047C">
        <w:rPr>
          <w:b/>
          <w:bCs/>
          <w:szCs w:val="24"/>
        </w:rPr>
        <w:t xml:space="preserve">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13A6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025A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1F1B"/>
    <w:rsid w:val="000E2B7A"/>
    <w:rsid w:val="000F0077"/>
    <w:rsid w:val="000F304E"/>
    <w:rsid w:val="00100216"/>
    <w:rsid w:val="001014BA"/>
    <w:rsid w:val="001017AE"/>
    <w:rsid w:val="00104B1B"/>
    <w:rsid w:val="00105E52"/>
    <w:rsid w:val="0010740F"/>
    <w:rsid w:val="001115C7"/>
    <w:rsid w:val="00112CBD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2FD5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09AB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A5920"/>
    <w:rsid w:val="002B02A0"/>
    <w:rsid w:val="002B51A4"/>
    <w:rsid w:val="002B6C25"/>
    <w:rsid w:val="002C0853"/>
    <w:rsid w:val="002C5593"/>
    <w:rsid w:val="002D7A14"/>
    <w:rsid w:val="002D7D09"/>
    <w:rsid w:val="002E2D87"/>
    <w:rsid w:val="002E500B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6BC2"/>
    <w:rsid w:val="00397E1F"/>
    <w:rsid w:val="003A0802"/>
    <w:rsid w:val="003A10F6"/>
    <w:rsid w:val="003A14BF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41CB"/>
    <w:rsid w:val="003C6C60"/>
    <w:rsid w:val="003E70A8"/>
    <w:rsid w:val="003F259B"/>
    <w:rsid w:val="003F43C4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C20"/>
    <w:rsid w:val="004C7EF1"/>
    <w:rsid w:val="004D1D7F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025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43168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96E8E"/>
    <w:rsid w:val="005B4781"/>
    <w:rsid w:val="005B6CDB"/>
    <w:rsid w:val="005C23C5"/>
    <w:rsid w:val="005C28CC"/>
    <w:rsid w:val="005C34CC"/>
    <w:rsid w:val="005C4782"/>
    <w:rsid w:val="005C4A07"/>
    <w:rsid w:val="005C4D37"/>
    <w:rsid w:val="005D2A82"/>
    <w:rsid w:val="005D7023"/>
    <w:rsid w:val="005D74E8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56ED7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38FA"/>
    <w:rsid w:val="007360B9"/>
    <w:rsid w:val="0073701A"/>
    <w:rsid w:val="00737EA5"/>
    <w:rsid w:val="00745B61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2565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7F7AEA"/>
    <w:rsid w:val="008029F6"/>
    <w:rsid w:val="00803352"/>
    <w:rsid w:val="00803A85"/>
    <w:rsid w:val="0080605D"/>
    <w:rsid w:val="0081692D"/>
    <w:rsid w:val="0082097F"/>
    <w:rsid w:val="00820C79"/>
    <w:rsid w:val="008215DB"/>
    <w:rsid w:val="00827128"/>
    <w:rsid w:val="008330B3"/>
    <w:rsid w:val="00833C1A"/>
    <w:rsid w:val="00840BF1"/>
    <w:rsid w:val="008410D2"/>
    <w:rsid w:val="00844E29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A7FDA"/>
    <w:rsid w:val="008C218E"/>
    <w:rsid w:val="008C6148"/>
    <w:rsid w:val="008C68BB"/>
    <w:rsid w:val="008C7330"/>
    <w:rsid w:val="008D12CF"/>
    <w:rsid w:val="008D484D"/>
    <w:rsid w:val="008D65C9"/>
    <w:rsid w:val="008E16A6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48C0"/>
    <w:rsid w:val="00935ED1"/>
    <w:rsid w:val="0094038D"/>
    <w:rsid w:val="00942F8F"/>
    <w:rsid w:val="00943F3B"/>
    <w:rsid w:val="00950E47"/>
    <w:rsid w:val="009527BF"/>
    <w:rsid w:val="0095487E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2A5C"/>
    <w:rsid w:val="009A6DB2"/>
    <w:rsid w:val="009A7875"/>
    <w:rsid w:val="009B2ABC"/>
    <w:rsid w:val="009B4F50"/>
    <w:rsid w:val="009B50A1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0EA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97A6E"/>
    <w:rsid w:val="00AA2B1F"/>
    <w:rsid w:val="00AA6DED"/>
    <w:rsid w:val="00AA73A9"/>
    <w:rsid w:val="00AB3A9E"/>
    <w:rsid w:val="00AC1BFB"/>
    <w:rsid w:val="00AC40C1"/>
    <w:rsid w:val="00AD05FF"/>
    <w:rsid w:val="00AD6ADA"/>
    <w:rsid w:val="00AE7D25"/>
    <w:rsid w:val="00AF5C1A"/>
    <w:rsid w:val="00AF6E47"/>
    <w:rsid w:val="00B005B1"/>
    <w:rsid w:val="00B02767"/>
    <w:rsid w:val="00B054F7"/>
    <w:rsid w:val="00B12D36"/>
    <w:rsid w:val="00B13805"/>
    <w:rsid w:val="00B158C9"/>
    <w:rsid w:val="00B168EB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47682"/>
    <w:rsid w:val="00B517A1"/>
    <w:rsid w:val="00B52C30"/>
    <w:rsid w:val="00B544E7"/>
    <w:rsid w:val="00B549C6"/>
    <w:rsid w:val="00B554C7"/>
    <w:rsid w:val="00B55E69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06EA"/>
    <w:rsid w:val="00BA1804"/>
    <w:rsid w:val="00BA1808"/>
    <w:rsid w:val="00BA35B7"/>
    <w:rsid w:val="00BA6750"/>
    <w:rsid w:val="00BB1913"/>
    <w:rsid w:val="00BB358B"/>
    <w:rsid w:val="00BC01DD"/>
    <w:rsid w:val="00BC3FD1"/>
    <w:rsid w:val="00BC5D1F"/>
    <w:rsid w:val="00BC7C28"/>
    <w:rsid w:val="00BF3061"/>
    <w:rsid w:val="00BF5E47"/>
    <w:rsid w:val="00BF6AA3"/>
    <w:rsid w:val="00BF7D64"/>
    <w:rsid w:val="00C00B6C"/>
    <w:rsid w:val="00C01A53"/>
    <w:rsid w:val="00C03D60"/>
    <w:rsid w:val="00C075FE"/>
    <w:rsid w:val="00C07649"/>
    <w:rsid w:val="00C07857"/>
    <w:rsid w:val="00C11925"/>
    <w:rsid w:val="00C12647"/>
    <w:rsid w:val="00C13263"/>
    <w:rsid w:val="00C17D49"/>
    <w:rsid w:val="00C17F81"/>
    <w:rsid w:val="00C21FAB"/>
    <w:rsid w:val="00C243A8"/>
    <w:rsid w:val="00C300F0"/>
    <w:rsid w:val="00C336DF"/>
    <w:rsid w:val="00C36CBD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B1BF0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15C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3F5E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0AE7"/>
    <w:rsid w:val="00E1126F"/>
    <w:rsid w:val="00E13CDE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8600A"/>
    <w:rsid w:val="00E94D74"/>
    <w:rsid w:val="00E94EF6"/>
    <w:rsid w:val="00EB4B8A"/>
    <w:rsid w:val="00EB507C"/>
    <w:rsid w:val="00EB573D"/>
    <w:rsid w:val="00EB6575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95848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9</Words>
  <Characters>423</Characters>
  <Application>Microsoft Office Word</Application>
  <DocSecurity>0</DocSecurity>
  <Lines>2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artin, Edward C - (ecmartin)</cp:lastModifiedBy>
  <cp:revision>13</cp:revision>
  <cp:lastPrinted>2024-12-10T16:01:00Z</cp:lastPrinted>
  <dcterms:created xsi:type="dcterms:W3CDTF">2026-01-08T00:11:00Z</dcterms:created>
  <dcterms:modified xsi:type="dcterms:W3CDTF">2026-01-13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